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F8DCB2" w14:textId="63F045C3" w:rsidR="0085251D" w:rsidRDefault="00B22E9D" w:rsidP="000E1DFE">
      <w:pPr>
        <w:jc w:val="center"/>
      </w:pPr>
      <w:bookmarkStart w:id="0" w:name="_GoBack"/>
      <w:bookmarkEnd w:id="0"/>
      <w:r>
        <w:t>What</w:t>
      </w:r>
      <w:r w:rsidR="000E1DFE">
        <w:t xml:space="preserve"> </w:t>
      </w:r>
      <w:r w:rsidR="006B70EF">
        <w:t xml:space="preserve">Santa Fe </w:t>
      </w:r>
      <w:r w:rsidR="000E1DFE">
        <w:t xml:space="preserve">RESULTS Advocates for </w:t>
      </w:r>
      <w:r w:rsidR="006B70EF">
        <w:t>(v</w:t>
      </w:r>
      <w:r w:rsidR="000E1DFE">
        <w:t>ia Federal and State</w:t>
      </w:r>
      <w:r w:rsidR="002109BA">
        <w:t>)</w:t>
      </w:r>
      <w:r w:rsidR="000E1DFE">
        <w:t xml:space="preserve"> Government</w:t>
      </w:r>
    </w:p>
    <w:p w14:paraId="0F159A98" w14:textId="77777777" w:rsidR="000E1DFE" w:rsidRDefault="000E1DFE"/>
    <w:p w14:paraId="02C4939E" w14:textId="2CDBDA6E" w:rsidR="000E1DFE" w:rsidRPr="00FE6398" w:rsidRDefault="000E1DFE">
      <w:pPr>
        <w:rPr>
          <w:u w:val="single"/>
        </w:rPr>
      </w:pPr>
      <w:r w:rsidRPr="00FE6398">
        <w:rPr>
          <w:u w:val="single"/>
        </w:rPr>
        <w:t>Domestic</w:t>
      </w:r>
      <w:r w:rsidR="005F387C">
        <w:rPr>
          <w:u w:val="single"/>
        </w:rPr>
        <w:t xml:space="preserve"> (U.S.</w:t>
      </w:r>
      <w:r w:rsidRPr="00FE6398">
        <w:rPr>
          <w:u w:val="single"/>
        </w:rPr>
        <w:t>) Programs:</w:t>
      </w:r>
    </w:p>
    <w:p w14:paraId="683B1949" w14:textId="22A85770" w:rsidR="000E1DFE" w:rsidRDefault="000E1DFE">
      <w:r>
        <w:t>Child Care Development Block Grant</w:t>
      </w:r>
      <w:r w:rsidR="00C71630">
        <w:t>s</w:t>
      </w:r>
    </w:p>
    <w:p w14:paraId="48A98434" w14:textId="20BF74A3" w:rsidR="000E1DFE" w:rsidRDefault="000E1DFE">
      <w:r>
        <w:t xml:space="preserve">Child Nutrition: </w:t>
      </w:r>
      <w:r w:rsidR="00FE6398">
        <w:t>WIC (w</w:t>
      </w:r>
      <w:r>
        <w:t>omen, infant and child nutrition)</w:t>
      </w:r>
    </w:p>
    <w:p w14:paraId="1C8C0CF6" w14:textId="77777777" w:rsidR="000E1DFE" w:rsidRDefault="000E1DFE">
      <w:r>
        <w:t>Community Health Centers</w:t>
      </w:r>
    </w:p>
    <w:p w14:paraId="3F8E226A" w14:textId="77777777" w:rsidR="00FE6398" w:rsidRDefault="00FE6398" w:rsidP="00FE6398">
      <w:r>
        <w:t>Earned Income Tax Credit and Child Tax Credit</w:t>
      </w:r>
    </w:p>
    <w:p w14:paraId="365D03FE" w14:textId="77777777" w:rsidR="00FE6398" w:rsidRDefault="000E1DFE">
      <w:r>
        <w:t>Financial Security Credit Act (formerly “Savers’ Bonus”)</w:t>
      </w:r>
    </w:p>
    <w:p w14:paraId="6B06DF11" w14:textId="0BA70CF2" w:rsidR="00FE6398" w:rsidRDefault="00FE6398">
      <w:proofErr w:type="spellStart"/>
      <w:r>
        <w:t>Headstart</w:t>
      </w:r>
      <w:proofErr w:type="spellEnd"/>
      <w:r>
        <w:t xml:space="preserve"> – Early childhood education and care</w:t>
      </w:r>
      <w:r w:rsidR="00C71630">
        <w:t xml:space="preserve"> programs</w:t>
      </w:r>
      <w:r>
        <w:t xml:space="preserve"> </w:t>
      </w:r>
    </w:p>
    <w:p w14:paraId="1AD2CFDF" w14:textId="01A88E1C" w:rsidR="000E1DFE" w:rsidRDefault="000E1DFE">
      <w:r>
        <w:t>Health Care for All</w:t>
      </w:r>
    </w:p>
    <w:p w14:paraId="0F1733CE" w14:textId="77777777" w:rsidR="00C71630" w:rsidRDefault="00C71630">
      <w:r>
        <w:t xml:space="preserve">Individual Development Accounts – small business funding </w:t>
      </w:r>
    </w:p>
    <w:p w14:paraId="77A8EEB3" w14:textId="7A14D11C" w:rsidR="000E1DFE" w:rsidRDefault="000E1DFE">
      <w:r>
        <w:t>Medicaid</w:t>
      </w:r>
      <w:r w:rsidR="00FE6398">
        <w:t xml:space="preserve"> – Health care for low-income people</w:t>
      </w:r>
    </w:p>
    <w:p w14:paraId="2EC95A75" w14:textId="77777777" w:rsidR="002109BA" w:rsidRDefault="002109BA">
      <w:r>
        <w:t xml:space="preserve">Minimum Wage </w:t>
      </w:r>
    </w:p>
    <w:p w14:paraId="12D8A024" w14:textId="7DA00F65" w:rsidR="000E1DFE" w:rsidRDefault="000E1DFE">
      <w:r>
        <w:t>Microfinance</w:t>
      </w:r>
    </w:p>
    <w:p w14:paraId="4ACB1526" w14:textId="644C6C9A" w:rsidR="00FE6398" w:rsidRDefault="00FE6398">
      <w:r>
        <w:t>Renters’ Credit Act</w:t>
      </w:r>
    </w:p>
    <w:p w14:paraId="75C72C09" w14:textId="1CC3C55F" w:rsidR="000E1DFE" w:rsidRDefault="00FE6398">
      <w:r>
        <w:t>SNAP (“Supplemental Nutrition Assistance Program – formerly “Food Stamps”)</w:t>
      </w:r>
      <w:r w:rsidR="00C71630">
        <w:t xml:space="preserve"> – </w:t>
      </w:r>
      <w:r w:rsidR="00EA1D0D">
        <w:t xml:space="preserve">The Farm Bill </w:t>
      </w:r>
      <w:r w:rsidR="00EA1D0D">
        <w:tab/>
        <w:t xml:space="preserve">is a </w:t>
      </w:r>
      <w:r w:rsidR="00C71630">
        <w:t xml:space="preserve">source of </w:t>
      </w:r>
      <w:r w:rsidR="00EA1D0D">
        <w:t xml:space="preserve">SNAP and other food programs: </w:t>
      </w:r>
      <w:r w:rsidR="00C71630">
        <w:t xml:space="preserve">school breakfast and lunch programs, </w:t>
      </w:r>
      <w:r w:rsidR="00EA1D0D">
        <w:tab/>
      </w:r>
      <w:r w:rsidR="00C71630">
        <w:t>se</w:t>
      </w:r>
      <w:r w:rsidR="00EA1D0D">
        <w:t>nior food programs, summer and emergency food programs</w:t>
      </w:r>
      <w:r w:rsidR="00C71630">
        <w:t>…</w:t>
      </w:r>
    </w:p>
    <w:p w14:paraId="7071E27F" w14:textId="77777777" w:rsidR="00C71630" w:rsidRDefault="00C71630" w:rsidP="00C71630">
      <w:r>
        <w:t>Unemployment Insurance</w:t>
      </w:r>
    </w:p>
    <w:p w14:paraId="1937CA87" w14:textId="77777777" w:rsidR="000E1DFE" w:rsidRPr="00FE6398" w:rsidRDefault="000E1DFE">
      <w:pPr>
        <w:rPr>
          <w:u w:val="single"/>
        </w:rPr>
      </w:pPr>
    </w:p>
    <w:p w14:paraId="0C616846" w14:textId="7E71B019" w:rsidR="000E1DFE" w:rsidRPr="00FE6398" w:rsidRDefault="000E1DFE">
      <w:pPr>
        <w:rPr>
          <w:u w:val="single"/>
        </w:rPr>
      </w:pPr>
      <w:r w:rsidRPr="00FE6398">
        <w:rPr>
          <w:u w:val="single"/>
        </w:rPr>
        <w:t xml:space="preserve">“Global” </w:t>
      </w:r>
      <w:r w:rsidR="005F387C">
        <w:rPr>
          <w:u w:val="single"/>
        </w:rPr>
        <w:t xml:space="preserve">(Worldwide) </w:t>
      </w:r>
      <w:r w:rsidRPr="00FE6398">
        <w:rPr>
          <w:u w:val="single"/>
        </w:rPr>
        <w:t>Programs:</w:t>
      </w:r>
    </w:p>
    <w:p w14:paraId="67ADF416" w14:textId="297360B4" w:rsidR="000E1DFE" w:rsidRDefault="000E1DFE">
      <w:r>
        <w:t>Child Survival Fund</w:t>
      </w:r>
    </w:p>
    <w:p w14:paraId="3BA1A41B" w14:textId="4F09C257" w:rsidR="000E1DFE" w:rsidRDefault="000E1DFE">
      <w:r>
        <w:t>Global Education Fund</w:t>
      </w:r>
    </w:p>
    <w:p w14:paraId="44716B88" w14:textId="066604F3" w:rsidR="000E1DFE" w:rsidRDefault="000E1DFE">
      <w:r>
        <w:t>Global Fund to Fight AIDS, TB and Malaria</w:t>
      </w:r>
    </w:p>
    <w:p w14:paraId="3297D8D4" w14:textId="0D96034E" w:rsidR="000E1DFE" w:rsidRDefault="000E1DFE">
      <w:r>
        <w:t>Microfinance</w:t>
      </w:r>
    </w:p>
    <w:p w14:paraId="0B7DB777" w14:textId="77777777" w:rsidR="005F387C" w:rsidRDefault="005F387C" w:rsidP="005F387C">
      <w:pPr>
        <w:rPr>
          <w:color w:val="000000" w:themeColor="text1"/>
        </w:rPr>
      </w:pPr>
      <w:r w:rsidRPr="00FE6398">
        <w:rPr>
          <w:color w:val="000000" w:themeColor="text1"/>
        </w:rPr>
        <w:t>Reach Every Mother and Child Act</w:t>
      </w:r>
    </w:p>
    <w:p w14:paraId="4EC51DD0" w14:textId="7B1587A8" w:rsidR="002667AF" w:rsidRPr="00FE6398" w:rsidRDefault="002667AF" w:rsidP="005F387C">
      <w:pPr>
        <w:rPr>
          <w:color w:val="000000" w:themeColor="text1"/>
        </w:rPr>
      </w:pPr>
      <w:r>
        <w:rPr>
          <w:color w:val="000000" w:themeColor="text1"/>
        </w:rPr>
        <w:t>Right to Education Index</w:t>
      </w:r>
    </w:p>
    <w:p w14:paraId="545BF93B" w14:textId="77777777" w:rsidR="005F387C" w:rsidRDefault="005F387C" w:rsidP="005F387C">
      <w:r>
        <w:t xml:space="preserve">United Nations’ Sustainable Development Goals </w:t>
      </w:r>
    </w:p>
    <w:p w14:paraId="70F41829" w14:textId="19DC3C6F" w:rsidR="005F387C" w:rsidRDefault="005F387C" w:rsidP="005F387C">
      <w:r>
        <w:t>World Vaccine Alliance (“GAVI”)</w:t>
      </w:r>
    </w:p>
    <w:p w14:paraId="18F4D6DF" w14:textId="124A0337" w:rsidR="005F387C" w:rsidRDefault="005F387C" w:rsidP="005F387C"/>
    <w:p w14:paraId="3843B7F4" w14:textId="77777777" w:rsidR="005F387C" w:rsidRDefault="005F387C"/>
    <w:p w14:paraId="31287422" w14:textId="77777777" w:rsidR="000E1DFE" w:rsidRDefault="000E1DFE"/>
    <w:p w14:paraId="6747F54E" w14:textId="77777777" w:rsidR="000E1DFE" w:rsidRDefault="000E1DFE"/>
    <w:p w14:paraId="1B893BA0" w14:textId="77777777" w:rsidR="000E1DFE" w:rsidRDefault="000E1DFE"/>
    <w:sectPr w:rsidR="000E1DFE" w:rsidSect="00267A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MTYxtDC2tDA1MDZX0lEKTi0uzszPAykwrAUABiNcsCwAAAA="/>
  </w:docVars>
  <w:rsids>
    <w:rsidRoot w:val="00755D2A"/>
    <w:rsid w:val="000C59BC"/>
    <w:rsid w:val="000E1DFE"/>
    <w:rsid w:val="000E2D09"/>
    <w:rsid w:val="00176B5E"/>
    <w:rsid w:val="002109BA"/>
    <w:rsid w:val="002667AF"/>
    <w:rsid w:val="00267AD7"/>
    <w:rsid w:val="005F387C"/>
    <w:rsid w:val="006B70EF"/>
    <w:rsid w:val="00755D2A"/>
    <w:rsid w:val="0085251D"/>
    <w:rsid w:val="00B22E9D"/>
    <w:rsid w:val="00C71630"/>
    <w:rsid w:val="00D46A1E"/>
    <w:rsid w:val="00EA1D0D"/>
    <w:rsid w:val="00F53512"/>
    <w:rsid w:val="00FE63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6A12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0</Words>
  <Characters>91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Sherlock</dc:creator>
  <cp:keywords/>
  <dc:description/>
  <cp:lastModifiedBy>Steven Mead</cp:lastModifiedBy>
  <cp:revision>2</cp:revision>
  <cp:lastPrinted>2019-11-05T18:18:00Z</cp:lastPrinted>
  <dcterms:created xsi:type="dcterms:W3CDTF">2019-11-06T19:50:00Z</dcterms:created>
  <dcterms:modified xsi:type="dcterms:W3CDTF">2019-11-06T19:50:00Z</dcterms:modified>
</cp:coreProperties>
</file>